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1745F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  <w:u w:val="single"/>
        </w:rPr>
      </w:pPr>
      <w:r w:rsidRPr="00AB4CEA">
        <w:rPr>
          <w:rFonts w:ascii="Century Gothic" w:hAnsi="Century Gothic" w:cs="Arial"/>
          <w:b/>
          <w:bCs/>
          <w:sz w:val="24"/>
          <w:szCs w:val="24"/>
          <w:u w:val="single"/>
        </w:rPr>
        <w:t>Thursday</w:t>
      </w:r>
    </w:p>
    <w:p w14:paraId="6ACA2478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  <w:u w:val="single"/>
        </w:rPr>
      </w:pPr>
    </w:p>
    <w:p w14:paraId="67E60621" w14:textId="77777777" w:rsidR="00D55296" w:rsidRPr="00B10D8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  <w:u w:val="single"/>
        </w:rPr>
      </w:pPr>
      <w:r w:rsidRPr="00B10D8A">
        <w:rPr>
          <w:rFonts w:ascii="Century Gothic" w:hAnsi="Century Gothic" w:cs="Palatino-BoldItalic"/>
          <w:b/>
          <w:bCs/>
          <w:sz w:val="24"/>
          <w:szCs w:val="24"/>
          <w:u w:val="single"/>
        </w:rPr>
        <w:t>Solve and explain:</w:t>
      </w:r>
    </w:p>
    <w:p w14:paraId="7E86079C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  <w:u w:val="single"/>
        </w:rPr>
      </w:pPr>
    </w:p>
    <w:p w14:paraId="76DEF3E3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  <w:u w:val="single"/>
        </w:rPr>
      </w:pPr>
    </w:p>
    <w:p w14:paraId="623F545B" w14:textId="77777777" w:rsidR="00D55296" w:rsidRPr="00B10D8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B10D8A">
        <w:rPr>
          <w:rFonts w:ascii="Century Gothic" w:hAnsi="Century Gothic" w:cs="Times New Roman"/>
          <w:sz w:val="24"/>
          <w:szCs w:val="24"/>
        </w:rPr>
        <w:t>A waiter had six tables he was waiting on, with three women and five men at</w:t>
      </w:r>
    </w:p>
    <w:p w14:paraId="329421DE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  <w:r w:rsidRPr="00B10D8A">
        <w:rPr>
          <w:rFonts w:ascii="Century Gothic" w:hAnsi="Century Gothic" w:cs="Times New Roman"/>
          <w:sz w:val="24"/>
          <w:szCs w:val="24"/>
        </w:rPr>
        <w:t>each table. How many customers total did the waiter have?</w:t>
      </w:r>
    </w:p>
    <w:p w14:paraId="77E41052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03530F5B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2480C963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7BBA9EB3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416731AA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2EE90B52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3D6403FC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40F9A10E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43A46D01" w14:textId="77777777" w:rsidR="00D55296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Times New Roman"/>
          <w:sz w:val="24"/>
          <w:szCs w:val="24"/>
        </w:rPr>
      </w:pPr>
    </w:p>
    <w:p w14:paraId="15F68DD1" w14:textId="77777777" w:rsidR="00D55296" w:rsidRPr="00B10D8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BoldItalic"/>
          <w:b/>
          <w:bCs/>
          <w:sz w:val="24"/>
          <w:szCs w:val="24"/>
          <w:u w:val="single"/>
        </w:rPr>
      </w:pPr>
      <w:r>
        <w:rPr>
          <w:rFonts w:ascii="Century Gothic" w:hAnsi="Century Gothic" w:cs="Palatino-BoldItalic"/>
          <w:b/>
          <w:bCs/>
          <w:sz w:val="24"/>
          <w:szCs w:val="24"/>
          <w:u w:val="single"/>
        </w:rPr>
        <w:t>Ch</w:t>
      </w:r>
      <w:r w:rsidRPr="00B10D8A">
        <w:rPr>
          <w:rFonts w:ascii="Century Gothic" w:hAnsi="Century Gothic" w:cs="Palatino-BoldItalic"/>
          <w:b/>
          <w:bCs/>
          <w:sz w:val="24"/>
          <w:szCs w:val="24"/>
          <w:u w:val="single"/>
        </w:rPr>
        <w:t>allenge Problem:</w:t>
      </w:r>
    </w:p>
    <w:p w14:paraId="2EAB4539" w14:textId="77777777" w:rsidR="00D55296" w:rsidRPr="00AB4CE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</w:rPr>
      </w:pPr>
    </w:p>
    <w:p w14:paraId="7B8B5B51" w14:textId="77777777" w:rsidR="00D55296" w:rsidRPr="00AB4CE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Roman"/>
          <w:sz w:val="24"/>
          <w:szCs w:val="24"/>
        </w:rPr>
      </w:pPr>
      <w:r w:rsidRPr="00AB4CEA">
        <w:rPr>
          <w:rFonts w:ascii="Century Gothic" w:hAnsi="Century Gothic" w:cs="Palatino-Roman"/>
          <w:sz w:val="24"/>
          <w:szCs w:val="24"/>
        </w:rPr>
        <w:t>On day 12 of the 2002 Winter Olympics, here was the medal count:</w:t>
      </w:r>
    </w:p>
    <w:p w14:paraId="2C3B3ACC" w14:textId="77777777" w:rsidR="00D55296" w:rsidRPr="00AB4CE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Roman"/>
          <w:sz w:val="24"/>
          <w:szCs w:val="24"/>
        </w:rPr>
      </w:pPr>
      <w:r w:rsidRPr="00AB4CEA">
        <w:rPr>
          <w:rFonts w:ascii="Century Gothic" w:hAnsi="Century Gothic" w:cs="Palatino-Roman"/>
          <w:noProof/>
          <w:sz w:val="24"/>
          <w:szCs w:val="24"/>
        </w:rPr>
        <w:drawing>
          <wp:inline distT="0" distB="0" distL="0" distR="0" wp14:anchorId="5BD952F8" wp14:editId="3B50D174">
            <wp:extent cx="5943600" cy="3019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B6E10" w14:textId="77777777" w:rsidR="00D55296" w:rsidRPr="00AB4CE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Roman"/>
          <w:sz w:val="24"/>
          <w:szCs w:val="24"/>
        </w:rPr>
      </w:pPr>
    </w:p>
    <w:p w14:paraId="23CA405E" w14:textId="77777777" w:rsidR="00D55296" w:rsidRPr="00AB4CE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Roman"/>
          <w:sz w:val="24"/>
          <w:szCs w:val="24"/>
        </w:rPr>
      </w:pPr>
    </w:p>
    <w:p w14:paraId="21142700" w14:textId="77777777" w:rsidR="00D55296" w:rsidRPr="00AB4CE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Roman"/>
          <w:sz w:val="24"/>
          <w:szCs w:val="24"/>
        </w:rPr>
      </w:pPr>
      <w:r w:rsidRPr="00AB4CEA">
        <w:rPr>
          <w:rFonts w:ascii="Century Gothic" w:hAnsi="Century Gothic" w:cs="Palatino-Roman"/>
          <w:sz w:val="24"/>
          <w:szCs w:val="24"/>
        </w:rPr>
        <w:t>If a bronze medal is valued half as much as a silver medal,</w:t>
      </w:r>
    </w:p>
    <w:p w14:paraId="1D28DE1B" w14:textId="77777777" w:rsidR="00D55296" w:rsidRPr="00AB4CE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Roman"/>
          <w:sz w:val="24"/>
          <w:szCs w:val="24"/>
        </w:rPr>
      </w:pPr>
      <w:r w:rsidRPr="00AB4CEA">
        <w:rPr>
          <w:rFonts w:ascii="Century Gothic" w:hAnsi="Century Gothic" w:cs="Palatino-Roman"/>
          <w:sz w:val="24"/>
          <w:szCs w:val="24"/>
        </w:rPr>
        <w:t>and a silver medal is valued half as much as a gold medal...</w:t>
      </w:r>
    </w:p>
    <w:p w14:paraId="43DD60A4" w14:textId="77777777" w:rsidR="00D55296" w:rsidRPr="00AB4CE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Palatino-Roman"/>
          <w:sz w:val="24"/>
          <w:szCs w:val="24"/>
        </w:rPr>
      </w:pPr>
      <w:r w:rsidRPr="00AB4CEA">
        <w:rPr>
          <w:rFonts w:ascii="Century Gothic" w:hAnsi="Century Gothic" w:cs="Palatino-Roman"/>
          <w:sz w:val="24"/>
          <w:szCs w:val="24"/>
        </w:rPr>
        <w:t>Rank the countries above in order of their accomplishment as of day 12 of the Olympic</w:t>
      </w:r>
    </w:p>
    <w:p w14:paraId="1ED13B36" w14:textId="77777777" w:rsidR="00D55296" w:rsidRPr="00AB4CEA" w:rsidRDefault="00D55296" w:rsidP="00D55296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Arial"/>
          <w:b/>
          <w:bCs/>
          <w:sz w:val="24"/>
          <w:szCs w:val="24"/>
        </w:rPr>
      </w:pPr>
      <w:r w:rsidRPr="00AB4CEA">
        <w:rPr>
          <w:rFonts w:ascii="Century Gothic" w:hAnsi="Century Gothic" w:cs="Palatino-Roman"/>
          <w:sz w:val="24"/>
          <w:szCs w:val="24"/>
        </w:rPr>
        <w:t>games.</w:t>
      </w:r>
    </w:p>
    <w:p w14:paraId="78EFF3B3" w14:textId="77777777" w:rsidR="00444301" w:rsidRDefault="00444301">
      <w:bookmarkStart w:id="0" w:name="_GoBack"/>
      <w:bookmarkEnd w:id="0"/>
    </w:p>
    <w:sectPr w:rsidR="004443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-BoldItalic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-Roman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tDAwMjS0MLW0tDRR0lEKTi0uzszPAykwrAUAnu9foCwAAAA="/>
  </w:docVars>
  <w:rsids>
    <w:rsidRoot w:val="00D55296"/>
    <w:rsid w:val="00444301"/>
    <w:rsid w:val="00D55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0E864"/>
  <w15:chartTrackingRefBased/>
  <w15:docId w15:val="{BE772699-3781-4691-AC63-6C839E107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52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1</cp:revision>
  <dcterms:created xsi:type="dcterms:W3CDTF">2020-04-03T14:33:00Z</dcterms:created>
  <dcterms:modified xsi:type="dcterms:W3CDTF">2020-04-03T14:35:00Z</dcterms:modified>
</cp:coreProperties>
</file>